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2B9A85" w14:textId="0B07BDF0" w:rsidR="00F10734" w:rsidRDefault="008A291C">
      <w:pPr>
        <w:pStyle w:val="Title"/>
      </w:pPr>
      <w:r>
        <w:rPr>
          <w:color w:val="292425"/>
        </w:rPr>
        <w:t>XXXXX</w:t>
      </w:r>
      <w:r>
        <w:rPr>
          <w:color w:val="292425"/>
        </w:rPr>
        <w:t xml:space="preserve"> AGRICULTURAL SOCIETY</w:t>
      </w:r>
    </w:p>
    <w:p w14:paraId="41D3BAE8" w14:textId="77777777" w:rsidR="00F10734" w:rsidRDefault="008A291C">
      <w:pPr>
        <w:spacing w:line="286" w:lineRule="exact"/>
        <w:ind w:left="2648" w:right="2565"/>
        <w:jc w:val="center"/>
        <w:rPr>
          <w:b/>
          <w:sz w:val="24"/>
        </w:rPr>
      </w:pPr>
      <w:r>
        <w:rPr>
          <w:b/>
          <w:color w:val="292425"/>
          <w:sz w:val="24"/>
        </w:rPr>
        <w:t>VENDOR WAIVER AND RELEASE AGREEMENT</w:t>
      </w:r>
    </w:p>
    <w:p w14:paraId="72B620E8" w14:textId="77777777" w:rsidR="00F10734" w:rsidRDefault="00F10734">
      <w:pPr>
        <w:pStyle w:val="BodyText"/>
        <w:spacing w:before="1"/>
        <w:ind w:left="0"/>
        <w:rPr>
          <w:b/>
          <w:sz w:val="27"/>
        </w:rPr>
      </w:pPr>
    </w:p>
    <w:p w14:paraId="50196130" w14:textId="156C62BE" w:rsidR="00F10734" w:rsidRDefault="008A291C">
      <w:pPr>
        <w:pStyle w:val="BodyText"/>
        <w:spacing w:line="211" w:lineRule="auto"/>
        <w:ind w:right="114"/>
      </w:pPr>
      <w:r>
        <w:rPr>
          <w:rFonts w:ascii="Lucida Sans Unicode"/>
          <w:color w:val="292425"/>
        </w:rPr>
        <w:t>I</w:t>
      </w:r>
      <w:r>
        <w:rPr>
          <w:color w:val="292425"/>
        </w:rPr>
        <w:t>n consideration of being permitted to participate in the XXXXX</w:t>
      </w:r>
      <w:r>
        <w:rPr>
          <w:color w:val="292425"/>
        </w:rPr>
        <w:t xml:space="preserve"> AGRICULTURAL SOCIETY FAIR as a vendor on XXXX ,XXXX</w:t>
      </w:r>
      <w:r>
        <w:rPr>
          <w:color w:val="292425"/>
        </w:rPr>
        <w:t>, and run and/or operated by the XXXXXX</w:t>
      </w:r>
      <w:r>
        <w:rPr>
          <w:color w:val="292425"/>
        </w:rPr>
        <w:t xml:space="preserve"> Agricultural Society, Box XXXX</w:t>
      </w:r>
      <w:r>
        <w:rPr>
          <w:color w:val="292425"/>
        </w:rPr>
        <w:t>, XXXXX</w:t>
      </w:r>
      <w:r>
        <w:rPr>
          <w:color w:val="292425"/>
        </w:rPr>
        <w:t>,Ontario XXX XXX</w:t>
      </w:r>
      <w:r>
        <w:rPr>
          <w:color w:val="292425"/>
        </w:rPr>
        <w:t>.</w:t>
      </w:r>
    </w:p>
    <w:p w14:paraId="78B2407B" w14:textId="77777777" w:rsidR="00F10734" w:rsidRDefault="00F10734">
      <w:pPr>
        <w:pStyle w:val="BodyText"/>
        <w:spacing w:before="8"/>
        <w:ind w:left="0"/>
        <w:rPr>
          <w:sz w:val="19"/>
        </w:rPr>
      </w:pPr>
    </w:p>
    <w:p w14:paraId="6960AAEA" w14:textId="77777777" w:rsidR="00F10734" w:rsidRDefault="008A291C">
      <w:pPr>
        <w:pStyle w:val="BodyText"/>
        <w:tabs>
          <w:tab w:val="left" w:pos="5407"/>
          <w:tab w:val="left" w:pos="10710"/>
        </w:tabs>
      </w:pPr>
      <w:r>
        <w:rPr>
          <w:color w:val="292425"/>
        </w:rPr>
        <w:t>I</w:t>
      </w:r>
      <w:r>
        <w:rPr>
          <w:color w:val="292425"/>
          <w:u w:val="single" w:color="282324"/>
        </w:rPr>
        <w:t xml:space="preserve"> </w:t>
      </w:r>
      <w:r>
        <w:rPr>
          <w:color w:val="292425"/>
          <w:u w:val="single" w:color="282324"/>
        </w:rPr>
        <w:tab/>
      </w:r>
      <w:r>
        <w:rPr>
          <w:color w:val="292425"/>
        </w:rPr>
        <w:t>of</w:t>
      </w:r>
      <w:r>
        <w:rPr>
          <w:color w:val="292425"/>
          <w:u w:val="single" w:color="282324"/>
        </w:rPr>
        <w:t xml:space="preserve"> </w:t>
      </w:r>
      <w:r>
        <w:rPr>
          <w:color w:val="292425"/>
          <w:u w:val="single" w:color="282324"/>
        </w:rPr>
        <w:tab/>
      </w:r>
      <w:r>
        <w:rPr>
          <w:color w:val="292425"/>
        </w:rPr>
        <w:t>,</w:t>
      </w:r>
    </w:p>
    <w:p w14:paraId="3C89B324" w14:textId="77777777" w:rsidR="00F10734" w:rsidRDefault="00F10734">
      <w:pPr>
        <w:pStyle w:val="BodyText"/>
        <w:spacing w:before="7"/>
        <w:ind w:left="0"/>
        <w:rPr>
          <w:sz w:val="19"/>
        </w:rPr>
      </w:pPr>
    </w:p>
    <w:p w14:paraId="09AA47A5" w14:textId="77777777" w:rsidR="00F10734" w:rsidRDefault="008A291C">
      <w:pPr>
        <w:pStyle w:val="BodyText"/>
        <w:tabs>
          <w:tab w:val="left" w:pos="5335"/>
          <w:tab w:val="left" w:pos="10693"/>
        </w:tabs>
      </w:pPr>
      <w:r>
        <w:rPr>
          <w:rFonts w:ascii="Times New Roman"/>
          <w:color w:val="292425"/>
          <w:u w:val="single" w:color="282324"/>
        </w:rPr>
        <w:t xml:space="preserve"> </w:t>
      </w:r>
      <w:r>
        <w:rPr>
          <w:rFonts w:ascii="Times New Roman"/>
          <w:color w:val="292425"/>
          <w:u w:val="single" w:color="282324"/>
        </w:rPr>
        <w:tab/>
      </w:r>
      <w:r>
        <w:rPr>
          <w:color w:val="292425"/>
        </w:rPr>
        <w:t>,</w:t>
      </w:r>
      <w:r>
        <w:rPr>
          <w:color w:val="292425"/>
          <w:u w:val="single" w:color="282324"/>
        </w:rPr>
        <w:t xml:space="preserve"> </w:t>
      </w:r>
      <w:r>
        <w:rPr>
          <w:color w:val="292425"/>
          <w:u w:val="single" w:color="282324"/>
        </w:rPr>
        <w:tab/>
      </w:r>
      <w:r>
        <w:rPr>
          <w:color w:val="292425"/>
        </w:rPr>
        <w:t>.</w:t>
      </w:r>
    </w:p>
    <w:p w14:paraId="648B3711" w14:textId="77777777" w:rsidR="00F10734" w:rsidRDefault="00F10734">
      <w:pPr>
        <w:pStyle w:val="BodyText"/>
        <w:spacing w:before="7"/>
        <w:ind w:left="0"/>
        <w:rPr>
          <w:sz w:val="19"/>
        </w:rPr>
      </w:pPr>
    </w:p>
    <w:p w14:paraId="4BCC74DF" w14:textId="77777777" w:rsidR="00F10734" w:rsidRDefault="008A291C">
      <w:pPr>
        <w:pStyle w:val="BodyText"/>
        <w:spacing w:line="237" w:lineRule="auto"/>
        <w:ind w:right="114"/>
      </w:pPr>
      <w:r>
        <w:rPr>
          <w:color w:val="292425"/>
        </w:rPr>
        <w:t>WAIVE, agents, assi</w:t>
      </w:r>
      <w:r>
        <w:rPr>
          <w:color w:val="292425"/>
        </w:rPr>
        <w:t>gns, legal representatives and successors, and all business associates and partners involved in the presentation of the above noted activity and each of them their owners, officers, employees, and volunteers from all liability for or by reason of any damag</w:t>
      </w:r>
      <w:r>
        <w:rPr>
          <w:color w:val="292425"/>
        </w:rPr>
        <w:t>e, loss or injury to person or property, even injury resulting in the death of the Releaser, which has been or may be sustained in consequence of the</w:t>
      </w:r>
    </w:p>
    <w:p w14:paraId="7DAC65DA" w14:textId="1DF9F57E" w:rsidR="00F10734" w:rsidRDefault="008A291C">
      <w:pPr>
        <w:pStyle w:val="BodyText"/>
        <w:spacing w:before="18" w:line="196" w:lineRule="auto"/>
        <w:ind w:right="113"/>
      </w:pPr>
      <w:r>
        <w:rPr>
          <w:color w:val="292425"/>
        </w:rPr>
        <w:t>Releaser</w:t>
      </w:r>
      <w:r>
        <w:rPr>
          <w:rFonts w:ascii="Lucida Sans Unicode" w:hAnsi="Lucida Sans Unicode"/>
          <w:color w:val="292425"/>
        </w:rPr>
        <w:t>ʼ</w:t>
      </w:r>
      <w:r>
        <w:rPr>
          <w:color w:val="292425"/>
        </w:rPr>
        <w:t>s participation in the activity described above, and notwithstanding that such damage, loss or in</w:t>
      </w:r>
      <w:r>
        <w:rPr>
          <w:color w:val="292425"/>
        </w:rPr>
        <w:t>jury may have been caused solely or partly by the negligence of the XXXXX</w:t>
      </w:r>
      <w:r>
        <w:rPr>
          <w:color w:val="292425"/>
        </w:rPr>
        <w:t xml:space="preserve"> Agricultural Society.</w:t>
      </w:r>
    </w:p>
    <w:p w14:paraId="59CC4A0A" w14:textId="77777777" w:rsidR="00F10734" w:rsidRDefault="00F10734">
      <w:pPr>
        <w:pStyle w:val="BodyText"/>
        <w:spacing w:before="5"/>
        <w:ind w:left="0"/>
        <w:rPr>
          <w:sz w:val="21"/>
        </w:rPr>
      </w:pPr>
    </w:p>
    <w:p w14:paraId="0D414691" w14:textId="77777777" w:rsidR="00F10734" w:rsidRDefault="008A291C">
      <w:pPr>
        <w:pStyle w:val="BodyText"/>
        <w:spacing w:line="220" w:lineRule="auto"/>
        <w:ind w:right="361"/>
        <w:rPr>
          <w:rFonts w:ascii="Lucida Sans Unicode"/>
        </w:rPr>
      </w:pPr>
      <w:r>
        <w:rPr>
          <w:color w:val="292425"/>
        </w:rPr>
        <w:t>I hereby acknowledge and agree that I have carefully read this Waiver and Release Agreement, that I fully understand same, and that I am freely and voluntari</w:t>
      </w:r>
      <w:r>
        <w:rPr>
          <w:color w:val="292425"/>
        </w:rPr>
        <w:t>ly executing same</w:t>
      </w:r>
      <w:r>
        <w:rPr>
          <w:rFonts w:ascii="Lucida Sans Unicode"/>
          <w:color w:val="292425"/>
        </w:rPr>
        <w:t>.</w:t>
      </w:r>
    </w:p>
    <w:p w14:paraId="1C3CCF7E" w14:textId="542571A1" w:rsidR="00F10734" w:rsidRDefault="008A291C">
      <w:pPr>
        <w:pStyle w:val="BodyText"/>
        <w:spacing w:before="200" w:line="237" w:lineRule="auto"/>
        <w:ind w:right="261"/>
      </w:pPr>
      <w:r>
        <w:rPr>
          <w:color w:val="292425"/>
        </w:rPr>
        <w:t>By signing this release, I will be forever be prevented from suing or otherwise claiming against the XXXXX</w:t>
      </w:r>
      <w:r>
        <w:rPr>
          <w:color w:val="292425"/>
        </w:rPr>
        <w:t xml:space="preserve"> Agricultural Society for any property loss or personal injury that I may sustain while participating in or preparing for the abo</w:t>
      </w:r>
      <w:r>
        <w:rPr>
          <w:color w:val="292425"/>
        </w:rPr>
        <w:t>ve noted activity.</w:t>
      </w:r>
    </w:p>
    <w:p w14:paraId="63F0CBB2" w14:textId="77777777" w:rsidR="00F10734" w:rsidRDefault="00F10734">
      <w:pPr>
        <w:pStyle w:val="BodyText"/>
        <w:spacing w:before="7"/>
        <w:ind w:left="0"/>
        <w:rPr>
          <w:sz w:val="19"/>
        </w:rPr>
      </w:pPr>
    </w:p>
    <w:p w14:paraId="27C34AFA" w14:textId="77777777" w:rsidR="00F10734" w:rsidRDefault="008A291C">
      <w:pPr>
        <w:pStyle w:val="BodyText"/>
        <w:spacing w:line="237" w:lineRule="auto"/>
        <w:ind w:right="721"/>
      </w:pPr>
      <w:r>
        <w:rPr>
          <w:color w:val="292425"/>
        </w:rPr>
        <w:t>I have been given the opportunity and have been encouraged to seek independent legal advice prior to signing the Waiver and Release Agreement.</w:t>
      </w:r>
    </w:p>
    <w:p w14:paraId="0A200E19" w14:textId="77777777" w:rsidR="00F10734" w:rsidRDefault="00F10734">
      <w:pPr>
        <w:pStyle w:val="BodyText"/>
        <w:spacing w:before="8"/>
        <w:ind w:left="0"/>
        <w:rPr>
          <w:sz w:val="19"/>
        </w:rPr>
      </w:pPr>
    </w:p>
    <w:p w14:paraId="0AC98E2E" w14:textId="77777777" w:rsidR="00F10734" w:rsidRDefault="008A291C">
      <w:pPr>
        <w:pStyle w:val="BodyText"/>
        <w:spacing w:line="237" w:lineRule="auto"/>
        <w:ind w:right="614"/>
      </w:pPr>
      <w:r>
        <w:rPr>
          <w:color w:val="292425"/>
        </w:rPr>
        <w:t>I understand that I would not be permitted to participate in the above noted activity unless I signed this Waive</w:t>
      </w:r>
      <w:r>
        <w:rPr>
          <w:color w:val="292425"/>
        </w:rPr>
        <w:t>r and Release Agreement.</w:t>
      </w:r>
    </w:p>
    <w:p w14:paraId="71603DEB" w14:textId="77777777" w:rsidR="00F10734" w:rsidRDefault="00F10734">
      <w:pPr>
        <w:pStyle w:val="BodyText"/>
        <w:spacing w:before="7"/>
        <w:ind w:left="0"/>
        <w:rPr>
          <w:sz w:val="19"/>
        </w:rPr>
      </w:pPr>
    </w:p>
    <w:p w14:paraId="14345DF4" w14:textId="77777777" w:rsidR="00F10734" w:rsidRDefault="008A291C">
      <w:pPr>
        <w:pStyle w:val="BodyText"/>
        <w:spacing w:before="1" w:line="237" w:lineRule="auto"/>
        <w:ind w:right="475"/>
      </w:pPr>
      <w:r>
        <w:rPr>
          <w:color w:val="292425"/>
        </w:rPr>
        <w:t>I understand that this Waiver and Release Agreement is binding me, my spouse, my heirs, my executors, administrators, personal representatives and assigns.</w:t>
      </w:r>
    </w:p>
    <w:p w14:paraId="38051D9A" w14:textId="77777777" w:rsidR="00F10734" w:rsidRDefault="00F10734">
      <w:pPr>
        <w:pStyle w:val="BodyText"/>
        <w:spacing w:before="7"/>
        <w:ind w:left="0"/>
        <w:rPr>
          <w:sz w:val="19"/>
        </w:rPr>
      </w:pPr>
    </w:p>
    <w:p w14:paraId="374D6D1F" w14:textId="77777777" w:rsidR="00F10734" w:rsidRDefault="008A291C">
      <w:pPr>
        <w:pStyle w:val="BodyText"/>
        <w:spacing w:line="237" w:lineRule="auto"/>
        <w:ind w:right="85"/>
      </w:pPr>
      <w:r>
        <w:rPr>
          <w:color w:val="292425"/>
        </w:rPr>
        <w:t>I acknowledge that I do not have any physical limitations, medical ailmen</w:t>
      </w:r>
      <w:r>
        <w:rPr>
          <w:color w:val="292425"/>
        </w:rPr>
        <w:t>ts, physical or mental disabilities that would limit or prevent me from participating in the above mentioned activity, and, if required, will obtain a medical examination and clearance.</w:t>
      </w:r>
    </w:p>
    <w:p w14:paraId="305FFF60" w14:textId="77777777" w:rsidR="00F10734" w:rsidRDefault="00F10734">
      <w:pPr>
        <w:pStyle w:val="BodyText"/>
        <w:spacing w:before="7"/>
        <w:ind w:left="0"/>
        <w:rPr>
          <w:sz w:val="19"/>
        </w:rPr>
      </w:pPr>
    </w:p>
    <w:p w14:paraId="6DD4D9CB" w14:textId="77777777" w:rsidR="00F10734" w:rsidRDefault="008A291C">
      <w:pPr>
        <w:pStyle w:val="BodyText"/>
        <w:spacing w:before="1" w:line="237" w:lineRule="auto"/>
        <w:ind w:right="182"/>
      </w:pPr>
      <w:r>
        <w:rPr>
          <w:color w:val="292425"/>
        </w:rPr>
        <w:t>This Waiver and Release Agreement will be construed in accordance wit</w:t>
      </w:r>
      <w:r>
        <w:rPr>
          <w:color w:val="292425"/>
        </w:rPr>
        <w:t>h and governed by the laws of the Province of Ontario, and it is acknowledged by the Releaser to be as broad and inclusive as permitted by the laws of this jurisdiction.</w:t>
      </w:r>
    </w:p>
    <w:p w14:paraId="19B42B5F" w14:textId="77777777" w:rsidR="00F10734" w:rsidRDefault="00F10734">
      <w:pPr>
        <w:pStyle w:val="BodyText"/>
        <w:spacing w:before="7"/>
        <w:ind w:left="0"/>
        <w:rPr>
          <w:sz w:val="19"/>
        </w:rPr>
      </w:pPr>
    </w:p>
    <w:p w14:paraId="2FF0A145" w14:textId="786E991E" w:rsidR="00F10734" w:rsidRDefault="008A291C">
      <w:pPr>
        <w:pStyle w:val="Heading1"/>
        <w:spacing w:line="237" w:lineRule="auto"/>
      </w:pPr>
      <w:r>
        <w:rPr>
          <w:color w:val="292425"/>
        </w:rPr>
        <w:t>I HAVE READ AND UNDERSTAND THIS AGREEMENT, AND I AM AWARE THAT BY SIGNING THIS AGREEM</w:t>
      </w:r>
      <w:r>
        <w:rPr>
          <w:color w:val="292425"/>
        </w:rPr>
        <w:t>ENT I AM WAIVING CERTAIN LEGAL RIGHTS WHICH I OR MY HEIRS, NEXT OF KIN, EXECUTORS, ADMINISTRATORS AND ASSIGNS MAY HAVE AGAINST THE XXXX</w:t>
      </w:r>
      <w:r>
        <w:rPr>
          <w:color w:val="292425"/>
        </w:rPr>
        <w:t xml:space="preserve"> AGRICULTURAL SOCIETY.</w:t>
      </w:r>
    </w:p>
    <w:p w14:paraId="3D67B207" w14:textId="77777777" w:rsidR="00F10734" w:rsidRDefault="00F10734">
      <w:pPr>
        <w:pStyle w:val="BodyText"/>
        <w:ind w:left="0"/>
        <w:rPr>
          <w:b/>
          <w:sz w:val="24"/>
        </w:rPr>
      </w:pPr>
    </w:p>
    <w:p w14:paraId="4E2587D7" w14:textId="2685C148" w:rsidR="00F10734" w:rsidRDefault="008A291C">
      <w:pPr>
        <w:pStyle w:val="BodyText"/>
        <w:tabs>
          <w:tab w:val="left" w:pos="2582"/>
          <w:tab w:val="left" w:pos="6148"/>
        </w:tabs>
        <w:spacing w:before="184"/>
      </w:pPr>
      <w:r>
        <w:rPr>
          <w:color w:val="292425"/>
        </w:rPr>
        <w:t>Signed</w:t>
      </w:r>
      <w:r>
        <w:rPr>
          <w:color w:val="292425"/>
          <w:spacing w:val="-2"/>
        </w:rPr>
        <w:t xml:space="preserve"> </w:t>
      </w:r>
      <w:r>
        <w:rPr>
          <w:color w:val="292425"/>
        </w:rPr>
        <w:t>this</w:t>
      </w:r>
      <w:r>
        <w:rPr>
          <w:color w:val="292425"/>
          <w:u w:val="single" w:color="282324"/>
        </w:rPr>
        <w:t xml:space="preserve"> </w:t>
      </w:r>
      <w:r>
        <w:rPr>
          <w:color w:val="292425"/>
          <w:u w:val="single" w:color="282324"/>
        </w:rPr>
        <w:tab/>
      </w:r>
      <w:r>
        <w:rPr>
          <w:color w:val="292425"/>
        </w:rPr>
        <w:t>day of</w:t>
      </w:r>
      <w:r>
        <w:rPr>
          <w:color w:val="292425"/>
          <w:u w:val="single" w:color="282324"/>
        </w:rPr>
        <w:t xml:space="preserve"> </w:t>
      </w:r>
      <w:r>
        <w:rPr>
          <w:color w:val="292425"/>
          <w:u w:val="single" w:color="282324"/>
        </w:rPr>
        <w:tab/>
      </w:r>
      <w:r>
        <w:rPr>
          <w:color w:val="292425"/>
        </w:rPr>
        <w:t>, XXXX</w:t>
      </w:r>
      <w:r>
        <w:rPr>
          <w:color w:val="292425"/>
        </w:rPr>
        <w:t>.</w:t>
      </w:r>
    </w:p>
    <w:p w14:paraId="10D92005" w14:textId="77777777" w:rsidR="00F10734" w:rsidRDefault="008A291C">
      <w:pPr>
        <w:pStyle w:val="Heading1"/>
        <w:spacing w:before="225"/>
      </w:pPr>
      <w:r>
        <w:rPr>
          <w:color w:val="292425"/>
        </w:rPr>
        <w:t>SIGNED, SEALED AND DELIVER</w:t>
      </w:r>
    </w:p>
    <w:p w14:paraId="74AE1C48" w14:textId="77777777" w:rsidR="00F10734" w:rsidRDefault="00F10734">
      <w:pPr>
        <w:pStyle w:val="BodyText"/>
        <w:ind w:left="0"/>
        <w:rPr>
          <w:b/>
        </w:rPr>
      </w:pPr>
    </w:p>
    <w:p w14:paraId="567FE666" w14:textId="58123304" w:rsidR="00F10734" w:rsidRDefault="008A291C">
      <w:pPr>
        <w:pStyle w:val="BodyText"/>
        <w:spacing w:before="3"/>
        <w:ind w:left="0"/>
        <w:rPr>
          <w:b/>
          <w:sz w:val="14"/>
        </w:rPr>
      </w:pPr>
      <w:r>
        <w:rPr>
          <w:noProof/>
        </w:rPr>
        <mc:AlternateContent>
          <mc:Choice Requires="wps">
            <w:drawing>
              <wp:anchor distT="0" distB="0" distL="0" distR="0" simplePos="0" relativeHeight="251657728" behindDoc="1" locked="0" layoutInCell="1" allowOverlap="1" wp14:anchorId="09729BD9" wp14:editId="3BEB9725">
                <wp:simplePos x="0" y="0"/>
                <wp:positionH relativeFrom="page">
                  <wp:posOffset>392430</wp:posOffset>
                </wp:positionH>
                <wp:positionV relativeFrom="paragraph">
                  <wp:posOffset>138430</wp:posOffset>
                </wp:positionV>
                <wp:extent cx="3877310" cy="1270"/>
                <wp:effectExtent l="0" t="0" r="0" b="0"/>
                <wp:wrapTopAndBottom/>
                <wp:docPr id="1"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77310" cy="1270"/>
                        </a:xfrm>
                        <a:custGeom>
                          <a:avLst/>
                          <a:gdLst>
                            <a:gd name="T0" fmla="+- 0 618 618"/>
                            <a:gd name="T1" fmla="*/ T0 w 6106"/>
                            <a:gd name="T2" fmla="+- 0 6723 618"/>
                            <a:gd name="T3" fmla="*/ T2 w 6106"/>
                          </a:gdLst>
                          <a:ahLst/>
                          <a:cxnLst>
                            <a:cxn ang="0">
                              <a:pos x="T1" y="0"/>
                            </a:cxn>
                            <a:cxn ang="0">
                              <a:pos x="T3" y="0"/>
                            </a:cxn>
                          </a:cxnLst>
                          <a:rect l="0" t="0" r="r" b="b"/>
                          <a:pathLst>
                            <a:path w="6106">
                              <a:moveTo>
                                <a:pt x="0" y="0"/>
                              </a:moveTo>
                              <a:lnTo>
                                <a:pt x="6105" y="0"/>
                              </a:lnTo>
                            </a:path>
                          </a:pathLst>
                        </a:custGeom>
                        <a:noFill/>
                        <a:ln w="7493">
                          <a:solidFill>
                            <a:srgbClr val="28232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96F6BE" id="Freeform 2" o:spid="_x0000_s1026" style="position:absolute;margin-left:30.9pt;margin-top:10.9pt;width:305.3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10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" path="m,l6105,e" filled="f" strokecolor="#282324" strokeweight=".59pt">
                <v:path arrowok="t" o:connecttype="custom" o:connectlocs="0,0;3876675,0" o:connectangles="0,0"/>
                <w10:wrap type="topAndBottom" anchorx="page"/>
              </v:shape>
            </w:pict>
          </mc:Fallback>
        </mc:AlternateContent>
      </w:r>
    </w:p>
    <w:p w14:paraId="03B6B4CB" w14:textId="77777777" w:rsidR="00F10734" w:rsidRDefault="008A291C">
      <w:pPr>
        <w:pStyle w:val="BodyText"/>
        <w:spacing w:line="223" w:lineRule="exact"/>
      </w:pPr>
      <w:r>
        <w:rPr>
          <w:color w:val="292425"/>
        </w:rPr>
        <w:t>RELEASER:</w:t>
      </w:r>
    </w:p>
    <w:p w14:paraId="13428C24" w14:textId="77777777" w:rsidR="00F10734" w:rsidRDefault="00F10734">
      <w:pPr>
        <w:pStyle w:val="BodyText"/>
        <w:spacing w:before="6"/>
        <w:ind w:left="0"/>
        <w:rPr>
          <w:sz w:val="19"/>
        </w:rPr>
      </w:pPr>
    </w:p>
    <w:p w14:paraId="7B0703FC" w14:textId="77777777" w:rsidR="00F10734" w:rsidRDefault="008A291C">
      <w:pPr>
        <w:pStyle w:val="BodyText"/>
        <w:tabs>
          <w:tab w:val="left" w:pos="6270"/>
          <w:tab w:val="left" w:pos="10803"/>
        </w:tabs>
        <w:spacing w:line="242" w:lineRule="exact"/>
        <w:rPr>
          <w:rFonts w:ascii="Times New Roman"/>
        </w:rPr>
      </w:pPr>
      <w:r>
        <w:rPr>
          <w:rFonts w:ascii="Times New Roman"/>
          <w:color w:val="292425"/>
          <w:u w:val="single" w:color="282324"/>
        </w:rPr>
        <w:t xml:space="preserve"> </w:t>
      </w:r>
      <w:r>
        <w:rPr>
          <w:rFonts w:ascii="Times New Roman"/>
          <w:color w:val="292425"/>
          <w:u w:val="single" w:color="282324"/>
        </w:rPr>
        <w:tab/>
      </w:r>
      <w:r>
        <w:rPr>
          <w:rFonts w:ascii="Times New Roman"/>
          <w:color w:val="292425"/>
        </w:rPr>
        <w:t xml:space="preserve">   </w:t>
      </w:r>
      <w:r>
        <w:rPr>
          <w:rFonts w:ascii="Times New Roman"/>
          <w:color w:val="292425"/>
          <w:spacing w:val="-19"/>
        </w:rPr>
        <w:t xml:space="preserve"> </w:t>
      </w:r>
      <w:r>
        <w:rPr>
          <w:color w:val="292425"/>
        </w:rPr>
        <w:t xml:space="preserve">per: </w:t>
      </w:r>
      <w:r>
        <w:rPr>
          <w:rFonts w:ascii="Times New Roman"/>
          <w:color w:val="292425"/>
          <w:u w:val="single" w:color="282324"/>
        </w:rPr>
        <w:t xml:space="preserve"> </w:t>
      </w:r>
      <w:r>
        <w:rPr>
          <w:rFonts w:ascii="Times New Roman"/>
          <w:color w:val="292425"/>
          <w:u w:val="single" w:color="282324"/>
        </w:rPr>
        <w:tab/>
      </w:r>
    </w:p>
    <w:p w14:paraId="5730E29E" w14:textId="77777777" w:rsidR="00F10734" w:rsidRDefault="008A291C">
      <w:pPr>
        <w:pStyle w:val="BodyText"/>
        <w:spacing w:line="242" w:lineRule="exact"/>
      </w:pPr>
      <w:r>
        <w:rPr>
          <w:color w:val="292425"/>
        </w:rPr>
        <w:t>WITNESS:</w:t>
      </w:r>
    </w:p>
    <w:sectPr w:rsidR="00F10734">
      <w:type w:val="continuous"/>
      <w:pgSz w:w="12240" w:h="15840"/>
      <w:pgMar w:top="560" w:right="460" w:bottom="280" w:left="5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NDA0NTUxNDO0MDVU0lEKTi0uzszPAykwrAUAjoC/ICwAAAA="/>
  </w:docVars>
  <w:rsids>
    <w:rsidRoot w:val="00F10734"/>
    <w:rsid w:val="008A291C"/>
    <w:rsid w:val="00F1073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466A4"/>
  <w15:docId w15:val="{4A44D01D-5263-47E2-9022-72AF56879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cs="Verdana"/>
      <w:lang w:bidi="en-US"/>
    </w:rPr>
  </w:style>
  <w:style w:type="paragraph" w:styleId="Heading1">
    <w:name w:val="heading 1"/>
    <w:basedOn w:val="Normal"/>
    <w:uiPriority w:val="9"/>
    <w:qFormat/>
    <w:pPr>
      <w:ind w:left="117"/>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7"/>
    </w:pPr>
    <w:rPr>
      <w:sz w:val="20"/>
      <w:szCs w:val="20"/>
    </w:rPr>
  </w:style>
  <w:style w:type="paragraph" w:styleId="Title">
    <w:name w:val="Title"/>
    <w:basedOn w:val="Normal"/>
    <w:uiPriority w:val="10"/>
    <w:qFormat/>
    <w:pPr>
      <w:spacing w:before="75" w:line="335" w:lineRule="exact"/>
      <w:ind w:left="2647" w:right="2565"/>
      <w:jc w:val="center"/>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92</Words>
  <Characters>2236</Characters>
  <Application>Microsoft Office Word</Application>
  <DocSecurity>0</DocSecurity>
  <Lines>18</Lines>
  <Paragraphs>5</Paragraphs>
  <ScaleCrop>false</ScaleCrop>
  <Company/>
  <LinksUpToDate>false</LinksUpToDate>
  <CharactersWithSpaces>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derWaiver_ReleaseAgreement</dc:title>
  <dc:creator>MANAGER OAAS</dc:creator>
  <cp:lastModifiedBy>Vince Brennan</cp:lastModifiedBy>
  <cp:revision>2</cp:revision>
  <dcterms:created xsi:type="dcterms:W3CDTF">2022-05-06T11:32:00Z</dcterms:created>
  <dcterms:modified xsi:type="dcterms:W3CDTF">2022-05-06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07T00:00:00Z</vt:filetime>
  </property>
  <property fmtid="{D5CDD505-2E9C-101B-9397-08002B2CF9AE}" pid="3" name="Creator">
    <vt:lpwstr>Adobe Illustrator CS6 (Macintosh)</vt:lpwstr>
  </property>
  <property fmtid="{D5CDD505-2E9C-101B-9397-08002B2CF9AE}" pid="4" name="LastSaved">
    <vt:filetime>2022-05-06T00:00:00Z</vt:filetime>
  </property>
</Properties>
</file>